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6A7FA6E4" w:rsidR="007B1320" w:rsidRDefault="0077711D" w:rsidP="007B1320">
      <w:pPr>
        <w:pStyle w:val="NormalWeb"/>
        <w:spacing w:before="0" w:beforeAutospacing="0" w:after="0" w:afterAutospacing="0"/>
        <w:ind w:left="144"/>
      </w:pPr>
      <w:r>
        <w:rPr>
          <w:b/>
          <w:bCs/>
          <w:color w:val="000000"/>
          <w:shd w:val="clear" w:color="auto" w:fill="D9D9D9"/>
        </w:rPr>
        <w:t>Aug 3</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2F03E171" w:rsidR="007B1320" w:rsidRDefault="007B1320" w:rsidP="007B1320">
      <w:pPr>
        <w:pStyle w:val="NormalWeb"/>
        <w:spacing w:before="0" w:beforeAutospacing="0" w:after="0" w:afterAutospacing="0"/>
        <w:ind w:firstLine="144"/>
      </w:pPr>
      <w:r>
        <w:rPr>
          <w:color w:val="000000"/>
        </w:rPr>
        <w:t xml:space="preserve">Speaker: Pastor </w:t>
      </w:r>
      <w:r w:rsidR="00644BA0">
        <w:rPr>
          <w:color w:val="000000"/>
        </w:rPr>
        <w:t xml:space="preserve">Dennis </w:t>
      </w:r>
      <w:proofErr w:type="spellStart"/>
      <w:r w:rsidR="00644BA0">
        <w:rPr>
          <w:color w:val="000000"/>
        </w:rPr>
        <w:t>Wenceslao</w:t>
      </w:r>
      <w:proofErr w:type="spellEnd"/>
    </w:p>
    <w:p w14:paraId="610D7AAF" w14:textId="271F46AE" w:rsidR="007B1320" w:rsidRDefault="007B1320" w:rsidP="007B1320">
      <w:pPr>
        <w:pStyle w:val="NormalWeb"/>
        <w:spacing w:before="0" w:beforeAutospacing="0" w:after="0" w:afterAutospacing="0"/>
        <w:ind w:left="144"/>
      </w:pPr>
      <w:r>
        <w:rPr>
          <w:color w:val="000000"/>
        </w:rPr>
        <w:t xml:space="preserve">Message: </w:t>
      </w:r>
      <w:r w:rsidR="0077711D">
        <w:rPr>
          <w:color w:val="000000"/>
        </w:rPr>
        <w:t>Made Clean</w:t>
      </w:r>
    </w:p>
    <w:p w14:paraId="33EE1C8C" w14:textId="71BD5AE2" w:rsidR="00756BAE" w:rsidRDefault="007B1320" w:rsidP="00756BAE">
      <w:pPr>
        <w:pStyle w:val="NormalWeb"/>
        <w:spacing w:before="0" w:beforeAutospacing="0" w:after="0" w:afterAutospacing="0"/>
        <w:ind w:left="144"/>
        <w:rPr>
          <w:color w:val="000000"/>
        </w:rPr>
      </w:pPr>
      <w:r>
        <w:rPr>
          <w:color w:val="000000"/>
        </w:rPr>
        <w:t xml:space="preserve">Text: </w:t>
      </w:r>
      <w:r w:rsidR="00644BA0">
        <w:rPr>
          <w:color w:val="000000"/>
        </w:rPr>
        <w:t xml:space="preserve">Acts </w:t>
      </w:r>
      <w:r w:rsidR="0077711D">
        <w:rPr>
          <w:color w:val="000000"/>
        </w:rPr>
        <w:t>10</w:t>
      </w:r>
      <w:r w:rsidR="00644BA0">
        <w:rPr>
          <w:color w:val="000000"/>
        </w:rPr>
        <w:t>:</w:t>
      </w:r>
      <w:r w:rsidR="0077711D">
        <w:rPr>
          <w:color w:val="000000"/>
        </w:rPr>
        <w:t>34-46</w:t>
      </w:r>
      <w:r w:rsidR="00BC1ADA">
        <w:rPr>
          <w:color w:val="000000"/>
        </w:rPr>
        <w:br/>
      </w:r>
    </w:p>
    <w:p w14:paraId="6028E325" w14:textId="790E38BE" w:rsidR="00644BA0" w:rsidRDefault="0077711D" w:rsidP="00756BAE">
      <w:pPr>
        <w:pStyle w:val="NormalWeb"/>
        <w:spacing w:before="0" w:beforeAutospacing="0" w:after="0" w:afterAutospacing="0"/>
        <w:ind w:left="144"/>
        <w:rPr>
          <w:color w:val="000000"/>
        </w:rPr>
      </w:pPr>
      <w:r w:rsidRPr="0077711D">
        <w:rPr>
          <w:color w:val="000000"/>
        </w:rPr>
        <w:t>34 Then Peter began to speak: “I now realize how true it is that God does not show favoritism 35 but accepts from every nation the one who fears him and does what is right. 36 You know the message God sent to the people of Israel, announcing the good news of peace through Jesus Christ, who is Lord of all. 37 You know what has happened throughout the province of Judea, beginning in Galilee after the baptism that John preached— 38 how God anointed Jesus of Nazareth with the Holy Spirit and power, and how he went around doing good and healing all who were under the power of the devil, because God was with him.</w:t>
      </w:r>
    </w:p>
    <w:p w14:paraId="31A3DABE" w14:textId="77777777" w:rsidR="0077711D" w:rsidRDefault="0077711D" w:rsidP="00756BAE">
      <w:pPr>
        <w:pStyle w:val="NormalWeb"/>
        <w:spacing w:before="0" w:beforeAutospacing="0" w:after="0" w:afterAutospacing="0"/>
        <w:ind w:left="144"/>
        <w:rPr>
          <w:color w:val="000000"/>
        </w:rPr>
      </w:pPr>
    </w:p>
    <w:p w14:paraId="41F180A9" w14:textId="6361A807" w:rsidR="007B1320" w:rsidRDefault="007B1320" w:rsidP="00E70015">
      <w:pPr>
        <w:pStyle w:val="NormalWeb"/>
        <w:spacing w:before="0" w:beforeAutospacing="0" w:after="120" w:afterAutospacing="0"/>
        <w:ind w:left="144"/>
        <w:rPr>
          <w:b/>
          <w:bCs/>
          <w:color w:val="000000"/>
        </w:rPr>
      </w:pPr>
      <w:r>
        <w:rPr>
          <w:b/>
          <w:bCs/>
          <w:color w:val="000000"/>
          <w:u w:val="single"/>
        </w:rPr>
        <w:t>Announcements</w:t>
      </w:r>
      <w:r>
        <w:rPr>
          <w:b/>
          <w:bCs/>
          <w:color w:val="000000"/>
        </w:rPr>
        <w:t>:</w:t>
      </w:r>
    </w:p>
    <w:p w14:paraId="655ECA4A" w14:textId="7B584679" w:rsidR="0077711D" w:rsidRDefault="007B1320" w:rsidP="000464B7">
      <w:pPr>
        <w:pStyle w:val="NormalWeb"/>
        <w:rPr>
          <w:color w:val="000000"/>
          <w:shd w:val="clear" w:color="auto" w:fill="FFFFFF"/>
        </w:rPr>
      </w:pPr>
      <w:r>
        <w:rPr>
          <w:color w:val="000000"/>
          <w:shd w:val="clear" w:color="auto" w:fill="FFFFFF"/>
        </w:rPr>
        <w:t>1.</w:t>
      </w:r>
      <w:r w:rsidR="0092323F">
        <w:rPr>
          <w:color w:val="000000"/>
          <w:shd w:val="clear" w:color="auto" w:fill="FFFFFF"/>
        </w:rPr>
        <w:t xml:space="preserve"> </w:t>
      </w:r>
      <w:r w:rsidR="0077711D">
        <w:rPr>
          <w:color w:val="000000"/>
          <w:shd w:val="clear" w:color="auto" w:fill="FFFFFF"/>
        </w:rPr>
        <w:t xml:space="preserve">Praise and Worship Workshop – We will have a half-day workshop for all singers, instrumentalists, and tech team on Aug 17 right after the service. Lunch will be provided. Please register today. </w:t>
      </w:r>
    </w:p>
    <w:p w14:paraId="026BEAF3" w14:textId="60E3BDB5" w:rsidR="000464B7" w:rsidRDefault="0077711D" w:rsidP="000464B7">
      <w:pPr>
        <w:pStyle w:val="NormalWeb"/>
        <w:rPr>
          <w:color w:val="000000"/>
          <w:shd w:val="clear" w:color="auto" w:fill="FFFFFF"/>
        </w:rPr>
      </w:pPr>
      <w:r>
        <w:rPr>
          <w:color w:val="000000"/>
          <w:shd w:val="clear" w:color="auto" w:fill="FFFFFF"/>
        </w:rPr>
        <w:t xml:space="preserve">2. </w:t>
      </w:r>
      <w:r w:rsidR="000464B7" w:rsidRPr="000464B7">
        <w:rPr>
          <w:color w:val="000000"/>
          <w:shd w:val="clear" w:color="auto" w:fill="FFFFFF"/>
        </w:rPr>
        <w:t>Community Outreach: Our church is organizing a musical program to celebrate the third-year anniversary of the Mandarin Congregation's gospel outreach at Arcadia Living, a senior living facility. The event will take place on Saturday, August 23rd at 11:00 AM. We hope to bring joy and comfort to the residents through music and worship, showing our love and support for them. If you are interested in joining the worship team or volunteering, please contact Joseph Cheung for more details.</w:t>
      </w:r>
      <w:bookmarkStart w:id="0" w:name="_GoBack"/>
      <w:bookmarkEnd w:id="0"/>
    </w:p>
    <w:p w14:paraId="04948094" w14:textId="77777777" w:rsidR="0077711D" w:rsidRDefault="0077711D" w:rsidP="000464B7">
      <w:pPr>
        <w:pStyle w:val="NormalWeb"/>
        <w:rPr>
          <w:color w:val="000000"/>
          <w:shd w:val="clear" w:color="auto" w:fill="FFFFFF"/>
        </w:rPr>
      </w:pPr>
    </w:p>
    <w:p w14:paraId="50156F54" w14:textId="77777777" w:rsidR="0077711D" w:rsidRDefault="0077711D" w:rsidP="000464B7">
      <w:pPr>
        <w:pStyle w:val="NormalWeb"/>
        <w:rPr>
          <w:color w:val="000000"/>
          <w:shd w:val="clear" w:color="auto" w:fill="FFFFFF"/>
        </w:rPr>
      </w:pPr>
    </w:p>
    <w:p w14:paraId="615CC0E1" w14:textId="77777777" w:rsidR="0077711D" w:rsidRDefault="0077711D" w:rsidP="000464B7">
      <w:pPr>
        <w:pStyle w:val="NormalWeb"/>
        <w:rPr>
          <w:color w:val="000000"/>
          <w:shd w:val="clear" w:color="auto" w:fill="FFFFFF"/>
        </w:rPr>
      </w:pPr>
    </w:p>
    <w:p w14:paraId="3E607000" w14:textId="77777777" w:rsidR="0077711D" w:rsidRDefault="0077711D" w:rsidP="000464B7">
      <w:pPr>
        <w:pStyle w:val="NormalWeb"/>
        <w:rPr>
          <w:color w:val="000000"/>
          <w:shd w:val="clear" w:color="auto" w:fill="FFFFFF"/>
        </w:rPr>
      </w:pPr>
    </w:p>
    <w:p w14:paraId="4084172F" w14:textId="6D6A70B1" w:rsidR="001A3D5C" w:rsidRDefault="007B1320" w:rsidP="000464B7">
      <w:pPr>
        <w:pStyle w:val="NormalWeb"/>
        <w:rPr>
          <w:color w:val="000000"/>
          <w:sz w:val="22"/>
          <w:szCs w:val="22"/>
        </w:rPr>
      </w:pPr>
      <w:r>
        <w:rPr>
          <w:b/>
          <w:bCs/>
          <w:color w:val="000000"/>
          <w:sz w:val="28"/>
          <w:szCs w:val="28"/>
        </w:rPr>
        <w:lastRenderedPageBreak/>
        <w:t>First Evangelical Church Association</w:t>
      </w:r>
      <w:r>
        <w:rPr>
          <w:color w:val="000000"/>
          <w:sz w:val="22"/>
          <w:szCs w:val="22"/>
        </w:rPr>
        <w:t>   </w:t>
      </w:r>
    </w:p>
    <w:p w14:paraId="58FD39AD" w14:textId="77777777" w:rsidR="000D28A2" w:rsidRPr="00FA6984" w:rsidRDefault="000D28A2" w:rsidP="000D28A2">
      <w:pPr>
        <w:pStyle w:val="ListParagraph"/>
        <w:numPr>
          <w:ilvl w:val="0"/>
          <w:numId w:val="23"/>
        </w:numPr>
        <w:spacing w:line="280" w:lineRule="exact"/>
        <w:ind w:left="630" w:hanging="270"/>
        <w:jc w:val="both"/>
        <w:rPr>
          <w:b/>
        </w:rPr>
      </w:pPr>
      <w:r w:rsidRPr="00FA6984">
        <w:rPr>
          <w:b/>
        </w:rPr>
        <w:t>FECA Hiring Announcement: Accountant Position</w:t>
      </w:r>
    </w:p>
    <w:p w14:paraId="059A8834" w14:textId="77777777" w:rsidR="000D28A2" w:rsidRPr="00FA6984" w:rsidRDefault="000D28A2" w:rsidP="000D28A2">
      <w:pPr>
        <w:pStyle w:val="ListParagraph"/>
        <w:spacing w:line="280" w:lineRule="exact"/>
        <w:ind w:left="630"/>
        <w:jc w:val="both"/>
      </w:pPr>
      <w:r w:rsidRPr="00FA6984">
        <w:t xml:space="preserve">As our Senior Accountant approaches retirement in 2026, we are seeking a detail-oriented individual to join us as an Accountant, overseeing FECA’s finances. </w:t>
      </w:r>
    </w:p>
    <w:p w14:paraId="1467EB04" w14:textId="77777777" w:rsidR="000D28A2" w:rsidRPr="00FA6984" w:rsidRDefault="000D28A2" w:rsidP="000D28A2">
      <w:pPr>
        <w:pStyle w:val="ListParagraph"/>
        <w:spacing w:line="280" w:lineRule="exact"/>
        <w:ind w:left="630"/>
        <w:jc w:val="both"/>
      </w:pPr>
      <w:r w:rsidRPr="00FA6984">
        <w:t>Qualifications:</w:t>
      </w:r>
    </w:p>
    <w:p w14:paraId="71AFADCD" w14:textId="77777777" w:rsidR="000D28A2" w:rsidRPr="00FA6984" w:rsidRDefault="000D28A2" w:rsidP="000D28A2">
      <w:pPr>
        <w:pStyle w:val="ListParagraph"/>
        <w:numPr>
          <w:ilvl w:val="0"/>
          <w:numId w:val="18"/>
        </w:numPr>
        <w:spacing w:line="280" w:lineRule="exact"/>
        <w:ind w:left="1080" w:hanging="270"/>
        <w:jc w:val="both"/>
      </w:pPr>
      <w:r w:rsidRPr="00FA6984">
        <w:t>A committed Christian who aligns with FECA’s mission and values</w:t>
      </w:r>
    </w:p>
    <w:p w14:paraId="7BAB77E5" w14:textId="77777777" w:rsidR="000D28A2" w:rsidRPr="00FA6984" w:rsidRDefault="000D28A2" w:rsidP="000D28A2">
      <w:pPr>
        <w:pStyle w:val="ListParagraph"/>
        <w:numPr>
          <w:ilvl w:val="0"/>
          <w:numId w:val="18"/>
        </w:numPr>
        <w:spacing w:line="280" w:lineRule="exact"/>
        <w:ind w:left="1080" w:hanging="270"/>
        <w:jc w:val="both"/>
      </w:pPr>
      <w:r w:rsidRPr="00FA6984">
        <w:t>Proven experience in accounting and bookkeeping</w:t>
      </w:r>
    </w:p>
    <w:p w14:paraId="7C239814" w14:textId="77777777" w:rsidR="000D28A2" w:rsidRPr="00FA6984" w:rsidRDefault="000D28A2" w:rsidP="000D28A2">
      <w:pPr>
        <w:pStyle w:val="ListParagraph"/>
        <w:numPr>
          <w:ilvl w:val="0"/>
          <w:numId w:val="18"/>
        </w:numPr>
        <w:spacing w:line="280" w:lineRule="exact"/>
        <w:ind w:left="1080" w:hanging="270"/>
        <w:jc w:val="both"/>
      </w:pPr>
      <w:r w:rsidRPr="00FA6984">
        <w:t>Strong integrity, professionalism, and attention to detail</w:t>
      </w:r>
    </w:p>
    <w:p w14:paraId="7C8E3C43" w14:textId="77777777" w:rsidR="000D28A2" w:rsidRPr="00FA6984" w:rsidRDefault="000D28A2" w:rsidP="000D28A2">
      <w:pPr>
        <w:pStyle w:val="ListParagraph"/>
        <w:numPr>
          <w:ilvl w:val="0"/>
          <w:numId w:val="18"/>
        </w:numPr>
        <w:spacing w:line="280" w:lineRule="exact"/>
        <w:ind w:left="1080" w:hanging="270"/>
        <w:jc w:val="both"/>
      </w:pPr>
      <w:r w:rsidRPr="00FA6984">
        <w:t>A heart for ministry and service</w:t>
      </w:r>
    </w:p>
    <w:p w14:paraId="77AAC010" w14:textId="77777777" w:rsidR="000D28A2" w:rsidRPr="00FA6984" w:rsidRDefault="000D28A2" w:rsidP="000D28A2">
      <w:pPr>
        <w:pStyle w:val="ListParagraph"/>
        <w:spacing w:line="280" w:lineRule="exact"/>
        <w:ind w:left="630"/>
        <w:jc w:val="both"/>
      </w:pPr>
      <w:r w:rsidRPr="00FA6984">
        <w:t>This position is available on a part-time basis.</w:t>
      </w:r>
    </w:p>
    <w:p w14:paraId="6C970B0A" w14:textId="77777777" w:rsidR="000D28A2" w:rsidRPr="00FA6984" w:rsidRDefault="000D28A2" w:rsidP="000D28A2">
      <w:pPr>
        <w:pStyle w:val="ListParagraph"/>
        <w:spacing w:line="280" w:lineRule="exact"/>
        <w:ind w:left="630"/>
        <w:jc w:val="both"/>
      </w:pPr>
      <w:r w:rsidRPr="00FA6984">
        <w:t>Location: West Covina, CA</w:t>
      </w:r>
    </w:p>
    <w:p w14:paraId="798F67C1" w14:textId="77777777" w:rsidR="000D28A2" w:rsidRPr="00FA6984" w:rsidRDefault="000D28A2" w:rsidP="000D28A2">
      <w:pPr>
        <w:pStyle w:val="ListParagraph"/>
        <w:spacing w:after="60" w:line="280" w:lineRule="exact"/>
        <w:ind w:left="634"/>
        <w:contextualSpacing w:val="0"/>
      </w:pPr>
      <w:r w:rsidRPr="00FA6984">
        <w:t xml:space="preserve">For inquiries or to apply, please email Pastor Albert Wong at </w:t>
      </w:r>
      <w:hyperlink r:id="rId9" w:history="1">
        <w:r w:rsidRPr="000D28A2">
          <w:rPr>
            <w:rStyle w:val="Hyperlink"/>
            <w:color w:val="000000" w:themeColor="text1"/>
          </w:rPr>
          <w:t>albert.wong@feca.org</w:t>
        </w:r>
      </w:hyperlink>
    </w:p>
    <w:p w14:paraId="0D8C5153" w14:textId="77777777" w:rsidR="000D28A2" w:rsidRPr="00FA6984" w:rsidRDefault="000D28A2" w:rsidP="000D28A2">
      <w:pPr>
        <w:pStyle w:val="ListParagraph"/>
        <w:numPr>
          <w:ilvl w:val="0"/>
          <w:numId w:val="23"/>
        </w:numPr>
        <w:spacing w:line="280" w:lineRule="exact"/>
        <w:ind w:left="630" w:hanging="270"/>
        <w:jc w:val="both"/>
        <w:rPr>
          <w:b/>
        </w:rPr>
      </w:pPr>
      <w:r w:rsidRPr="00FA6984">
        <w:rPr>
          <w:rFonts w:hint="eastAsia"/>
          <w:b/>
        </w:rPr>
        <w:t>UBSC</w:t>
      </w:r>
      <w:r w:rsidRPr="00FA6984">
        <w:rPr>
          <w:b/>
        </w:rPr>
        <w:t xml:space="preserve"> 35</w:t>
      </w:r>
      <w:r w:rsidRPr="002A2665">
        <w:rPr>
          <w:b/>
          <w:vertAlign w:val="superscript"/>
        </w:rPr>
        <w:t>th</w:t>
      </w:r>
      <w:r>
        <w:rPr>
          <w:b/>
        </w:rPr>
        <w:t xml:space="preserve"> </w:t>
      </w:r>
      <w:r w:rsidRPr="00FA6984">
        <w:rPr>
          <w:b/>
        </w:rPr>
        <w:t>Anniversary Celebration Fundraising Gala</w:t>
      </w:r>
    </w:p>
    <w:p w14:paraId="5B189A84" w14:textId="77777777" w:rsidR="000D28A2" w:rsidRPr="00FA6984" w:rsidRDefault="000D28A2" w:rsidP="000D28A2">
      <w:pPr>
        <w:pStyle w:val="ListParagraph"/>
        <w:spacing w:line="280" w:lineRule="exact"/>
        <w:ind w:left="634"/>
        <w:contextualSpacing w:val="0"/>
        <w:jc w:val="both"/>
      </w:pPr>
      <w:r w:rsidRPr="00FA6984">
        <w:t>UBSC cordially invites you to the 35</w:t>
      </w:r>
      <w:r w:rsidRPr="00FA6984">
        <w:rPr>
          <w:vertAlign w:val="superscript"/>
        </w:rPr>
        <w:t>th</w:t>
      </w:r>
      <w:r w:rsidRPr="00FA6984">
        <w:t xml:space="preserve"> Anniversary Celebration Fundraising Gala</w:t>
      </w:r>
    </w:p>
    <w:p w14:paraId="59ECB116" w14:textId="77777777" w:rsidR="000D28A2" w:rsidRPr="00FA6984" w:rsidRDefault="000D28A2" w:rsidP="000D28A2">
      <w:pPr>
        <w:pStyle w:val="ListParagraph"/>
        <w:spacing w:line="280" w:lineRule="exact"/>
        <w:ind w:left="634"/>
        <w:contextualSpacing w:val="0"/>
        <w:jc w:val="both"/>
      </w:pPr>
      <w:r w:rsidRPr="00FA6984">
        <w:rPr>
          <w:b/>
        </w:rPr>
        <w:t>Date/Time</w:t>
      </w:r>
      <w:r w:rsidRPr="00FA6984">
        <w:t>: Sunday, August 24, 2025 @5:30 pm</w:t>
      </w:r>
    </w:p>
    <w:p w14:paraId="685291D9" w14:textId="77777777" w:rsidR="000D28A2" w:rsidRPr="00FA6984" w:rsidRDefault="000D28A2" w:rsidP="000D28A2">
      <w:pPr>
        <w:pStyle w:val="ListParagraph"/>
        <w:spacing w:line="280" w:lineRule="exact"/>
        <w:ind w:left="634"/>
        <w:contextualSpacing w:val="0"/>
        <w:jc w:val="both"/>
      </w:pPr>
      <w:r w:rsidRPr="00FA6984">
        <w:rPr>
          <w:b/>
        </w:rPr>
        <w:t>Place:</w:t>
      </w:r>
      <w:r w:rsidRPr="00FA6984">
        <w:t xml:space="preserve"> NBC Seafood Restaurant at 404 S. Atlantic Blvd., Monterey Park, CA</w:t>
      </w:r>
    </w:p>
    <w:p w14:paraId="42B23183" w14:textId="77777777" w:rsidR="000D28A2" w:rsidRPr="00FA6984" w:rsidRDefault="000D28A2" w:rsidP="000D28A2">
      <w:pPr>
        <w:pStyle w:val="ListParagraph"/>
        <w:spacing w:line="280" w:lineRule="exact"/>
        <w:ind w:left="634"/>
        <w:contextualSpacing w:val="0"/>
        <w:jc w:val="both"/>
      </w:pPr>
      <w:r w:rsidRPr="00FA6984">
        <w:rPr>
          <w:b/>
        </w:rPr>
        <w:t>Cost</w:t>
      </w:r>
      <w:r w:rsidRPr="00FA6984">
        <w:t>: $75/ticket, $750/table</w:t>
      </w:r>
    </w:p>
    <w:p w14:paraId="492235D9" w14:textId="77777777" w:rsidR="000D28A2" w:rsidRPr="00FA6984" w:rsidRDefault="000D28A2" w:rsidP="000D28A2">
      <w:pPr>
        <w:pStyle w:val="ListParagraph"/>
        <w:spacing w:line="280" w:lineRule="exact"/>
        <w:ind w:left="634"/>
        <w:contextualSpacing w:val="0"/>
        <w:jc w:val="both"/>
      </w:pPr>
      <w:r w:rsidRPr="00FA6984">
        <w:rPr>
          <w:b/>
        </w:rPr>
        <w:t>Purchase URL</w:t>
      </w:r>
      <w:r w:rsidRPr="00FA6984">
        <w:t>:</w:t>
      </w:r>
      <w:r w:rsidRPr="000D28A2">
        <w:rPr>
          <w:color w:val="000000" w:themeColor="text1"/>
        </w:rPr>
        <w:t xml:space="preserve"> </w:t>
      </w:r>
      <w:hyperlink r:id="rId10" w:history="1">
        <w:r w:rsidRPr="000D28A2">
          <w:rPr>
            <w:rStyle w:val="Hyperlink"/>
            <w:color w:val="000000" w:themeColor="text1"/>
          </w:rPr>
          <w:t>https://tinyurl.com/ubscus</w:t>
        </w:r>
      </w:hyperlink>
    </w:p>
    <w:p w14:paraId="407895B5" w14:textId="77777777" w:rsidR="000D28A2" w:rsidRPr="00FA6984" w:rsidRDefault="000D28A2" w:rsidP="000D28A2">
      <w:pPr>
        <w:pStyle w:val="ListParagraph"/>
        <w:spacing w:line="240" w:lineRule="exact"/>
        <w:ind w:left="634"/>
        <w:contextualSpacing w:val="0"/>
        <w:jc w:val="both"/>
      </w:pPr>
    </w:p>
    <w:tbl>
      <w:tblPr>
        <w:tblpPr w:leftFromText="180" w:rightFromText="180" w:vertAnchor="text" w:horzAnchor="margin" w:tblpXSpec="right" w:tblpY="15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0D28A2" w:rsidRPr="00430845" w14:paraId="352AE377" w14:textId="77777777" w:rsidTr="00542FD7">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6D140C5B" w14:textId="77777777" w:rsidR="000D28A2" w:rsidRPr="00FE1A53" w:rsidRDefault="000D28A2" w:rsidP="00542FD7">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0D28A2" w:rsidRPr="00430845" w14:paraId="1005306F" w14:textId="77777777" w:rsidTr="00542FD7">
        <w:trPr>
          <w:cantSplit/>
          <w:trHeight w:val="248"/>
        </w:trPr>
        <w:tc>
          <w:tcPr>
            <w:tcW w:w="891" w:type="dxa"/>
            <w:vMerge w:val="restart"/>
            <w:tcBorders>
              <w:top w:val="single" w:sz="4" w:space="0" w:color="auto"/>
              <w:left w:val="single" w:sz="4" w:space="0" w:color="auto"/>
              <w:right w:val="single" w:sz="4" w:space="0" w:color="auto"/>
            </w:tcBorders>
            <w:vAlign w:val="center"/>
          </w:tcPr>
          <w:p w14:paraId="49650EFE" w14:textId="77777777" w:rsidR="000D28A2" w:rsidRPr="00430845"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44FCFA0B"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381154AF"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0BEA8B81"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3FF683BE"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6F28EC7B"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0D28A2" w:rsidRPr="00430845" w14:paraId="1504EE5E" w14:textId="77777777" w:rsidTr="00542FD7">
        <w:trPr>
          <w:cantSplit/>
          <w:trHeight w:val="250"/>
        </w:trPr>
        <w:tc>
          <w:tcPr>
            <w:tcW w:w="891" w:type="dxa"/>
            <w:vMerge/>
            <w:tcBorders>
              <w:left w:val="single" w:sz="4" w:space="0" w:color="auto"/>
              <w:bottom w:val="single" w:sz="4" w:space="0" w:color="auto"/>
              <w:right w:val="single" w:sz="4" w:space="0" w:color="auto"/>
            </w:tcBorders>
            <w:vAlign w:val="center"/>
          </w:tcPr>
          <w:p w14:paraId="321FCEA5" w14:textId="77777777" w:rsidR="000D28A2" w:rsidRPr="00430845"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09474BE3"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0F3702EF"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4C783888"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3B1D8B9A"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778176BF"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3CB57B7E"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194F5F3A" w14:textId="77777777" w:rsidR="000D28A2" w:rsidRPr="00FE1A53" w:rsidRDefault="000D28A2" w:rsidP="00542FD7">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0D28A2" w:rsidRPr="00430845" w14:paraId="65708393" w14:textId="77777777" w:rsidTr="00542FD7">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79394BC2" w14:textId="77777777" w:rsidR="000D28A2" w:rsidRPr="00430845" w:rsidRDefault="000D28A2" w:rsidP="00542FD7">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single" w:sz="4" w:space="0" w:color="DBE5F1" w:themeColor="accent1" w:themeTint="33"/>
              <w:right w:val="single" w:sz="4" w:space="0" w:color="auto"/>
            </w:tcBorders>
            <w:shd w:val="clear" w:color="auto" w:fill="auto"/>
            <w:vAlign w:val="center"/>
          </w:tcPr>
          <w:p w14:paraId="261C59D9"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8</w:t>
            </w:r>
          </w:p>
        </w:tc>
        <w:tc>
          <w:tcPr>
            <w:tcW w:w="917"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8AFA3CA" w14:textId="77777777" w:rsidR="000D28A2" w:rsidRPr="008E11A0"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24</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752B3A92" w14:textId="77777777" w:rsidR="000D28A2" w:rsidRPr="008E11A0"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59</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1672EA1A" w14:textId="77777777" w:rsidR="000D28A2" w:rsidRPr="00930496"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1</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518BB30C"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7760B7C3"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42</w:t>
            </w:r>
          </w:p>
        </w:tc>
        <w:tc>
          <w:tcPr>
            <w:tcW w:w="710"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54769CF7"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16</w:t>
            </w:r>
          </w:p>
        </w:tc>
      </w:tr>
      <w:tr w:rsidR="000D28A2" w:rsidRPr="00430845" w14:paraId="7277224C" w14:textId="77777777" w:rsidTr="00542FD7">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2874820F" w14:textId="77777777" w:rsidR="000D28A2" w:rsidRPr="009E7618" w:rsidRDefault="000D28A2" w:rsidP="00542FD7">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single" w:sz="4" w:space="0" w:color="DBE5F1" w:themeColor="accent1" w:themeTint="33"/>
              <w:left w:val="nil"/>
              <w:bottom w:val="single" w:sz="4" w:space="0" w:color="DBE5F1" w:themeColor="accent1" w:themeTint="33"/>
              <w:right w:val="single" w:sz="4" w:space="0" w:color="auto"/>
            </w:tcBorders>
            <w:shd w:val="clear" w:color="auto" w:fill="auto"/>
            <w:vAlign w:val="center"/>
          </w:tcPr>
          <w:p w14:paraId="18AE4342" w14:textId="77777777" w:rsidR="000D28A2" w:rsidRPr="0009289C"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0</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056EB3A" w14:textId="77777777" w:rsidR="000D28A2" w:rsidRPr="008E11A0" w:rsidRDefault="000D28A2" w:rsidP="00542FD7">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40</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18B0F5F" w14:textId="77777777" w:rsidR="000D28A2" w:rsidRPr="008E11A0" w:rsidRDefault="000D28A2" w:rsidP="00542FD7">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ED9A0BA" w14:textId="77777777" w:rsidR="000D28A2" w:rsidRPr="002B6FB7"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6</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DF7EB04"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0AFFE46E"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6</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15EAF9A0"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0D28A2" w:rsidRPr="00430845" w14:paraId="0FA9918F" w14:textId="77777777" w:rsidTr="00542FD7">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5F6BC022" w14:textId="77777777" w:rsidR="000D28A2" w:rsidRPr="00430845" w:rsidRDefault="000D28A2" w:rsidP="00542FD7">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single" w:sz="4" w:space="0" w:color="DBE5F1" w:themeColor="accent1" w:themeTint="33"/>
              <w:left w:val="nil"/>
              <w:bottom w:val="single" w:sz="4" w:space="0" w:color="DBE5F1" w:themeColor="accent1" w:themeTint="33"/>
              <w:right w:val="single" w:sz="4" w:space="0" w:color="auto"/>
            </w:tcBorders>
            <w:shd w:val="clear" w:color="auto" w:fill="auto"/>
            <w:vAlign w:val="center"/>
          </w:tcPr>
          <w:p w14:paraId="43B6C260"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18</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54BB78A" w14:textId="77777777" w:rsidR="000D28A2" w:rsidRPr="008E11A0" w:rsidRDefault="000D28A2" w:rsidP="00542FD7">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71</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4CCFABB" w14:textId="77777777" w:rsidR="000D28A2" w:rsidRPr="008E11A0" w:rsidRDefault="000D28A2" w:rsidP="00542FD7">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6BBAA5B" w14:textId="77777777" w:rsidR="000D28A2" w:rsidRPr="002B6FB7"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8833767" w14:textId="77777777" w:rsidR="000D28A2" w:rsidRPr="008E11A0"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4</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5CF15C28"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52</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3269608B"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0D28A2" w:rsidRPr="00430845" w14:paraId="7F0D6B5B" w14:textId="77777777" w:rsidTr="00542FD7">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7741E55A" w14:textId="77777777" w:rsidR="000D28A2" w:rsidRPr="00430845" w:rsidRDefault="000D28A2" w:rsidP="00542FD7">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360895B2"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7" w:type="dxa"/>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0263AC01" w14:textId="77777777" w:rsidR="000D28A2" w:rsidRPr="008E11A0"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44CA49C7" w14:textId="77777777" w:rsidR="000D28A2" w:rsidRPr="008E11A0"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5</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F7D1F9A" w14:textId="77777777" w:rsidR="000D28A2" w:rsidRPr="002B6FB7"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7</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1E322C4B"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nil"/>
              <w:right w:val="single" w:sz="4" w:space="0" w:color="auto"/>
            </w:tcBorders>
            <w:shd w:val="clear" w:color="auto" w:fill="auto"/>
            <w:vAlign w:val="center"/>
          </w:tcPr>
          <w:p w14:paraId="05D9E874"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8</w:t>
            </w:r>
          </w:p>
        </w:tc>
        <w:tc>
          <w:tcPr>
            <w:tcW w:w="710" w:type="dxa"/>
            <w:tcBorders>
              <w:top w:val="single" w:sz="4" w:space="0" w:color="DBE5F1" w:themeColor="accent1" w:themeTint="33"/>
              <w:left w:val="single" w:sz="4" w:space="0" w:color="auto"/>
              <w:bottom w:val="nil"/>
              <w:right w:val="single" w:sz="4" w:space="0" w:color="auto"/>
            </w:tcBorders>
            <w:shd w:val="clear" w:color="auto" w:fill="auto"/>
            <w:vAlign w:val="center"/>
          </w:tcPr>
          <w:p w14:paraId="13B76E41" w14:textId="77777777" w:rsidR="000D28A2" w:rsidRPr="00C135EB" w:rsidRDefault="000D28A2" w:rsidP="00542FD7">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0D28A2" w:rsidRPr="00430845" w14:paraId="674D0CC6" w14:textId="77777777" w:rsidTr="00542FD7">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40DC87A8" w14:textId="77777777" w:rsidR="000D28A2" w:rsidRPr="00FE1A53" w:rsidRDefault="000D28A2" w:rsidP="00542FD7">
            <w:pPr>
              <w:spacing w:line="260" w:lineRule="exact"/>
              <w:jc w:val="both"/>
              <w:rPr>
                <w:b/>
                <w:sz w:val="18"/>
                <w:szCs w:val="18"/>
              </w:rPr>
            </w:pPr>
            <w:r w:rsidRPr="00FE1A53">
              <w:rPr>
                <w:b/>
                <w:sz w:val="18"/>
                <w:szCs w:val="18"/>
              </w:rPr>
              <w:t xml:space="preserve">                                                                                                                                       Total:</w:t>
            </w:r>
            <w:r>
              <w:rPr>
                <w:b/>
                <w:sz w:val="18"/>
                <w:szCs w:val="18"/>
              </w:rPr>
              <w:t xml:space="preserve"> 1,267</w:t>
            </w:r>
          </w:p>
        </w:tc>
      </w:tr>
      <w:tr w:rsidR="000D28A2" w:rsidRPr="00430845" w14:paraId="521C86ED" w14:textId="77777777" w:rsidTr="00542FD7">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11EFF27B" w14:textId="77777777" w:rsidR="000D28A2" w:rsidRPr="00FE1A53" w:rsidRDefault="000D28A2" w:rsidP="00542FD7">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3D361766" w14:textId="77777777" w:rsidR="000D28A2" w:rsidRPr="00FE1A53" w:rsidRDefault="000D28A2" w:rsidP="00542FD7">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5F2C7F2A" w14:textId="77777777" w:rsidR="000D28A2" w:rsidRPr="00FE1A53" w:rsidRDefault="000D28A2" w:rsidP="00542FD7">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491769AA" w14:textId="77777777" w:rsidR="000D28A2" w:rsidRPr="00FE1A53" w:rsidRDefault="000D28A2" w:rsidP="00542FD7">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223D7ED1" w14:textId="77777777" w:rsidR="000D28A2" w:rsidRPr="00FE1A53" w:rsidRDefault="000D28A2" w:rsidP="00542FD7">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2C36EC85" w14:textId="77777777" w:rsidR="000D28A2" w:rsidRPr="00FE1A53" w:rsidRDefault="000D28A2" w:rsidP="00542FD7">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0D28A2" w:rsidRPr="00430845" w14:paraId="38563AB7" w14:textId="77777777" w:rsidTr="00542FD7">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2B711F6B" w14:textId="77777777" w:rsidR="000D28A2" w:rsidRDefault="000D28A2" w:rsidP="00542FD7">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2DCF263C" w14:textId="77777777" w:rsidR="000D28A2" w:rsidRPr="004C5CD4" w:rsidRDefault="000D28A2" w:rsidP="00542FD7">
            <w:pPr>
              <w:spacing w:line="260" w:lineRule="exact"/>
              <w:jc w:val="center"/>
              <w:rPr>
                <w:rFonts w:eastAsiaTheme="minorEastAsia"/>
                <w:sz w:val="16"/>
                <w:szCs w:val="16"/>
              </w:rPr>
            </w:pPr>
            <w:r w:rsidRPr="000144BB">
              <w:rPr>
                <w:sz w:val="16"/>
                <w:szCs w:val="16"/>
              </w:rPr>
              <w:t>10,974.36</w:t>
            </w:r>
          </w:p>
        </w:tc>
        <w:tc>
          <w:tcPr>
            <w:tcW w:w="119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7EFAA7E1"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14,826.0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71076C01"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5,831.61</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44C75993"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7,291.08</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2EC435F1"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13,328.67</w:t>
            </w:r>
          </w:p>
        </w:tc>
      </w:tr>
      <w:tr w:rsidR="000D28A2" w:rsidRPr="00430845" w14:paraId="614F9A39" w14:textId="77777777" w:rsidTr="00542FD7">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5F1741FD" w14:textId="77777777" w:rsidR="000D28A2" w:rsidRDefault="000D28A2" w:rsidP="00542FD7">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1A4B7A01" w14:textId="77777777" w:rsidR="000D28A2" w:rsidRPr="004C5CD4" w:rsidRDefault="000D28A2" w:rsidP="00542FD7">
            <w:pPr>
              <w:spacing w:line="260" w:lineRule="exact"/>
              <w:jc w:val="center"/>
              <w:rPr>
                <w:rFonts w:eastAsiaTheme="minorEastAsia"/>
                <w:sz w:val="16"/>
                <w:szCs w:val="16"/>
              </w:rPr>
            </w:pPr>
            <w:r w:rsidRPr="000144BB">
              <w:rPr>
                <w:sz w:val="16"/>
                <w:szCs w:val="16"/>
              </w:rPr>
              <w:t>860.00</w:t>
            </w:r>
          </w:p>
        </w:tc>
        <w:tc>
          <w:tcPr>
            <w:tcW w:w="1192"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5C942BD6"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72.00</w:t>
            </w:r>
          </w:p>
        </w:tc>
        <w:tc>
          <w:tcPr>
            <w:tcW w:w="1192" w:type="dxa"/>
            <w:gridSpan w:val="2"/>
            <w:tcBorders>
              <w:top w:val="nil"/>
              <w:left w:val="nil"/>
              <w:bottom w:val="single" w:sz="4" w:space="0" w:color="000000"/>
              <w:right w:val="single" w:sz="4" w:space="0" w:color="000000"/>
            </w:tcBorders>
            <w:shd w:val="clear" w:color="auto" w:fill="auto"/>
            <w:vAlign w:val="center"/>
          </w:tcPr>
          <w:p w14:paraId="3B62A8C7"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50.00</w:t>
            </w:r>
          </w:p>
        </w:tc>
        <w:tc>
          <w:tcPr>
            <w:tcW w:w="1101" w:type="dxa"/>
            <w:gridSpan w:val="2"/>
            <w:tcBorders>
              <w:top w:val="nil"/>
              <w:left w:val="nil"/>
              <w:bottom w:val="single" w:sz="4" w:space="0" w:color="000000"/>
              <w:right w:val="single" w:sz="4" w:space="0" w:color="000000"/>
            </w:tcBorders>
            <w:shd w:val="clear" w:color="auto" w:fill="auto"/>
            <w:vAlign w:val="center"/>
          </w:tcPr>
          <w:p w14:paraId="52F1B3AE"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 </w:t>
            </w:r>
            <w:r>
              <w:rPr>
                <w:sz w:val="16"/>
                <w:szCs w:val="16"/>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1D870ECD"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50.00</w:t>
            </w:r>
          </w:p>
        </w:tc>
      </w:tr>
      <w:tr w:rsidR="000D28A2" w:rsidRPr="00430845" w14:paraId="42EC6E3E" w14:textId="77777777" w:rsidTr="00542FD7">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45DC6F0C" w14:textId="77777777" w:rsidR="000D28A2" w:rsidRDefault="000D28A2" w:rsidP="00542FD7">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349D003E" w14:textId="77777777" w:rsidR="000D28A2" w:rsidRPr="00C37A14" w:rsidRDefault="000D28A2" w:rsidP="00542FD7">
            <w:pPr>
              <w:spacing w:line="260" w:lineRule="exact"/>
              <w:jc w:val="center"/>
              <w:rPr>
                <w:rFonts w:eastAsiaTheme="minorEastAsia"/>
                <w:sz w:val="16"/>
                <w:szCs w:val="16"/>
              </w:rPr>
            </w:pPr>
            <w:r w:rsidRPr="000144BB">
              <w:rPr>
                <w:sz w:val="16"/>
                <w:szCs w:val="16"/>
              </w:rPr>
              <w:t>10,135.00</w:t>
            </w:r>
          </w:p>
        </w:tc>
        <w:tc>
          <w:tcPr>
            <w:tcW w:w="119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061F1F0C"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9,250.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72F6BEA3"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2,780.00</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7EFC64A7"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20.09</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33AE5B2C" w14:textId="77777777" w:rsidR="000D28A2" w:rsidRPr="00E83194" w:rsidRDefault="000D28A2" w:rsidP="00542FD7">
            <w:pPr>
              <w:spacing w:line="260" w:lineRule="exact"/>
              <w:jc w:val="center"/>
              <w:rPr>
                <w:rFonts w:eastAsia="DFKai-SB"/>
                <w:sz w:val="16"/>
                <w:szCs w:val="16"/>
                <w:lang w:eastAsia="zh-TW"/>
              </w:rPr>
            </w:pPr>
            <w:r w:rsidRPr="000144BB">
              <w:rPr>
                <w:sz w:val="16"/>
                <w:szCs w:val="16"/>
              </w:rPr>
              <w:t>1,510.00</w:t>
            </w:r>
          </w:p>
        </w:tc>
      </w:tr>
      <w:tr w:rsidR="000D28A2" w:rsidRPr="00430845" w14:paraId="44EC8509" w14:textId="77777777" w:rsidTr="00542FD7">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34E1067" w14:textId="77777777" w:rsidR="000D28A2" w:rsidRPr="001048DA" w:rsidRDefault="000D28A2" w:rsidP="00542FD7">
            <w:pPr>
              <w:spacing w:line="260" w:lineRule="exact"/>
              <w:ind w:left="-43" w:right="-43"/>
              <w:jc w:val="center"/>
              <w:rPr>
                <w:rFonts w:eastAsia="UWCXMF (Big5)"/>
                <w:b/>
                <w:i/>
                <w:sz w:val="14"/>
                <w:szCs w:val="14"/>
                <w:lang w:eastAsia="zh-TW"/>
              </w:rPr>
            </w:pP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64D7E4A8" w14:textId="77777777" w:rsidR="000D28A2" w:rsidRPr="00BA2CFE" w:rsidRDefault="000D28A2" w:rsidP="00542FD7">
            <w:pPr>
              <w:spacing w:line="260" w:lineRule="exact"/>
              <w:jc w:val="center"/>
              <w:rPr>
                <w:rFonts w:eastAsiaTheme="minorEastAsia"/>
                <w:sz w:val="16"/>
                <w:szCs w:val="16"/>
              </w:rPr>
            </w:pPr>
            <w:r w:rsidRPr="00811433">
              <w:rPr>
                <w:sz w:val="16"/>
                <w:szCs w:val="16"/>
              </w:rPr>
              <w:t xml:space="preserve">6,234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496BE570" w14:textId="77777777" w:rsidR="000D28A2" w:rsidRPr="00837D6A" w:rsidRDefault="000D28A2" w:rsidP="00542FD7">
            <w:pPr>
              <w:spacing w:line="260" w:lineRule="exact"/>
              <w:jc w:val="center"/>
              <w:rPr>
                <w:rFonts w:eastAsiaTheme="minorEastAsia"/>
                <w:sz w:val="16"/>
                <w:szCs w:val="16"/>
              </w:rPr>
            </w:pPr>
            <w:r w:rsidRPr="00811433">
              <w:rPr>
                <w:sz w:val="16"/>
                <w:szCs w:val="16"/>
              </w:rPr>
              <w:t xml:space="preserve">30,891 </w:t>
            </w:r>
          </w:p>
        </w:tc>
        <w:tc>
          <w:tcPr>
            <w:tcW w:w="1192" w:type="dxa"/>
            <w:gridSpan w:val="2"/>
            <w:tcBorders>
              <w:top w:val="single" w:sz="4" w:space="0" w:color="000000"/>
              <w:left w:val="nil"/>
              <w:bottom w:val="single" w:sz="4" w:space="0" w:color="000000"/>
              <w:right w:val="single" w:sz="4" w:space="0" w:color="000000"/>
            </w:tcBorders>
            <w:shd w:val="clear" w:color="000000" w:fill="FFFFFF"/>
            <w:vAlign w:val="center"/>
          </w:tcPr>
          <w:p w14:paraId="4B4DD374" w14:textId="77777777" w:rsidR="000D28A2" w:rsidRPr="00837D6A" w:rsidRDefault="000D28A2" w:rsidP="00542FD7">
            <w:pPr>
              <w:spacing w:line="260" w:lineRule="exact"/>
              <w:jc w:val="center"/>
              <w:rPr>
                <w:rFonts w:eastAsiaTheme="minorEastAsia"/>
                <w:sz w:val="16"/>
                <w:szCs w:val="16"/>
              </w:rPr>
            </w:pPr>
            <w:r w:rsidRPr="00811433">
              <w:rPr>
                <w:sz w:val="16"/>
                <w:szCs w:val="16"/>
              </w:rPr>
              <w:t>(15,837)</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03B5D3D9" w14:textId="77777777" w:rsidR="000D28A2" w:rsidRPr="00837D6A" w:rsidRDefault="000D28A2" w:rsidP="00542FD7">
            <w:pPr>
              <w:spacing w:line="260" w:lineRule="exact"/>
              <w:jc w:val="center"/>
              <w:rPr>
                <w:rFonts w:eastAsiaTheme="minorEastAsia"/>
                <w:sz w:val="16"/>
                <w:szCs w:val="16"/>
              </w:rPr>
            </w:pPr>
            <w:r w:rsidRPr="00811433">
              <w:rPr>
                <w:sz w:val="16"/>
                <w:szCs w:val="16"/>
              </w:rPr>
              <w:t xml:space="preserve">3,731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718CE2FA" w14:textId="77777777" w:rsidR="000D28A2" w:rsidRPr="00837D6A" w:rsidRDefault="000D28A2" w:rsidP="00542FD7">
            <w:pPr>
              <w:spacing w:line="260" w:lineRule="exact"/>
              <w:jc w:val="center"/>
              <w:rPr>
                <w:rFonts w:eastAsiaTheme="minorEastAsia"/>
                <w:sz w:val="16"/>
                <w:szCs w:val="16"/>
              </w:rPr>
            </w:pPr>
            <w:r w:rsidRPr="00811433">
              <w:rPr>
                <w:sz w:val="16"/>
                <w:szCs w:val="16"/>
              </w:rPr>
              <w:t xml:space="preserve">1,204 </w:t>
            </w:r>
          </w:p>
        </w:tc>
      </w:tr>
      <w:tr w:rsidR="000D28A2" w:rsidRPr="00430845" w14:paraId="4131045D" w14:textId="77777777" w:rsidTr="00542FD7">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0B8799E" w14:textId="77777777" w:rsidR="000D28A2" w:rsidRPr="00FE1A53" w:rsidRDefault="000D28A2" w:rsidP="00542FD7">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001E89F4" w14:textId="77777777" w:rsidR="000D28A2" w:rsidRPr="00BA2CFE" w:rsidRDefault="000D28A2" w:rsidP="00542FD7">
            <w:pPr>
              <w:spacing w:line="260" w:lineRule="exact"/>
              <w:jc w:val="center"/>
              <w:rPr>
                <w:rFonts w:eastAsiaTheme="minorEastAsia"/>
                <w:sz w:val="16"/>
                <w:szCs w:val="16"/>
              </w:rPr>
            </w:pPr>
            <w:r w:rsidRPr="00811433">
              <w:rPr>
                <w:sz w:val="16"/>
                <w:szCs w:val="16"/>
              </w:rPr>
              <w:t xml:space="preserve">91,225 </w:t>
            </w:r>
          </w:p>
        </w:tc>
        <w:tc>
          <w:tcPr>
            <w:tcW w:w="1192" w:type="dxa"/>
            <w:gridSpan w:val="2"/>
            <w:tcBorders>
              <w:top w:val="nil"/>
              <w:left w:val="nil"/>
              <w:bottom w:val="single" w:sz="4" w:space="0" w:color="000000"/>
              <w:right w:val="single" w:sz="4" w:space="0" w:color="000000"/>
            </w:tcBorders>
            <w:shd w:val="clear" w:color="000000" w:fill="FFFFFF"/>
            <w:vAlign w:val="center"/>
          </w:tcPr>
          <w:p w14:paraId="2E9F0A2B" w14:textId="77777777" w:rsidR="000D28A2" w:rsidRPr="00837D6A" w:rsidRDefault="000D28A2" w:rsidP="00542FD7">
            <w:pPr>
              <w:spacing w:line="260" w:lineRule="exact"/>
              <w:jc w:val="center"/>
              <w:rPr>
                <w:rFonts w:eastAsiaTheme="minorEastAsia"/>
                <w:sz w:val="16"/>
                <w:szCs w:val="16"/>
              </w:rPr>
            </w:pPr>
            <w:r w:rsidRPr="00811433">
              <w:rPr>
                <w:sz w:val="16"/>
                <w:szCs w:val="16"/>
              </w:rPr>
              <w:t>(86,699)</w:t>
            </w:r>
          </w:p>
        </w:tc>
        <w:tc>
          <w:tcPr>
            <w:tcW w:w="1192" w:type="dxa"/>
            <w:gridSpan w:val="2"/>
            <w:tcBorders>
              <w:top w:val="nil"/>
              <w:left w:val="nil"/>
              <w:bottom w:val="single" w:sz="4" w:space="0" w:color="000000"/>
              <w:right w:val="single" w:sz="4" w:space="0" w:color="000000"/>
            </w:tcBorders>
            <w:shd w:val="clear" w:color="000000" w:fill="FFFFFF"/>
            <w:vAlign w:val="center"/>
          </w:tcPr>
          <w:p w14:paraId="2655D3C3" w14:textId="77777777" w:rsidR="000D28A2" w:rsidRPr="00837D6A" w:rsidRDefault="000D28A2" w:rsidP="00542FD7">
            <w:pPr>
              <w:spacing w:line="260" w:lineRule="exact"/>
              <w:jc w:val="center"/>
              <w:rPr>
                <w:rFonts w:eastAsiaTheme="minorEastAsia"/>
                <w:sz w:val="16"/>
                <w:szCs w:val="16"/>
              </w:rPr>
            </w:pPr>
            <w:r w:rsidRPr="00811433">
              <w:rPr>
                <w:sz w:val="16"/>
                <w:szCs w:val="16"/>
              </w:rPr>
              <w:t>(100,010)</w:t>
            </w:r>
          </w:p>
        </w:tc>
        <w:tc>
          <w:tcPr>
            <w:tcW w:w="1101" w:type="dxa"/>
            <w:gridSpan w:val="2"/>
            <w:tcBorders>
              <w:top w:val="nil"/>
              <w:left w:val="nil"/>
              <w:bottom w:val="single" w:sz="4" w:space="0" w:color="000000"/>
              <w:right w:val="single" w:sz="4" w:space="0" w:color="000000"/>
            </w:tcBorders>
            <w:shd w:val="clear" w:color="000000" w:fill="FFFFFF"/>
            <w:vAlign w:val="center"/>
          </w:tcPr>
          <w:p w14:paraId="45A9B449" w14:textId="77777777" w:rsidR="000D28A2" w:rsidRPr="00837D6A" w:rsidRDefault="000D28A2" w:rsidP="00542FD7">
            <w:pPr>
              <w:spacing w:line="260" w:lineRule="exact"/>
              <w:jc w:val="center"/>
              <w:rPr>
                <w:rFonts w:eastAsiaTheme="minorEastAsia"/>
                <w:sz w:val="16"/>
                <w:szCs w:val="16"/>
              </w:rPr>
            </w:pPr>
            <w:r w:rsidRPr="00811433">
              <w:rPr>
                <w:sz w:val="16"/>
                <w:szCs w:val="16"/>
              </w:rPr>
              <w:t xml:space="preserve">35,132 </w:t>
            </w:r>
          </w:p>
        </w:tc>
        <w:tc>
          <w:tcPr>
            <w:tcW w:w="863" w:type="dxa"/>
            <w:gridSpan w:val="2"/>
            <w:tcBorders>
              <w:top w:val="nil"/>
              <w:left w:val="nil"/>
              <w:bottom w:val="single" w:sz="4" w:space="0" w:color="000000"/>
              <w:right w:val="single" w:sz="4" w:space="0" w:color="000000"/>
            </w:tcBorders>
            <w:shd w:val="clear" w:color="000000" w:fill="FFFFFF"/>
            <w:vAlign w:val="center"/>
          </w:tcPr>
          <w:p w14:paraId="1A762332" w14:textId="77777777" w:rsidR="000D28A2" w:rsidRPr="00837D6A" w:rsidRDefault="000D28A2" w:rsidP="00542FD7">
            <w:pPr>
              <w:spacing w:line="260" w:lineRule="exact"/>
              <w:jc w:val="center"/>
              <w:rPr>
                <w:rFonts w:eastAsiaTheme="minorEastAsia"/>
                <w:sz w:val="16"/>
                <w:szCs w:val="16"/>
              </w:rPr>
            </w:pPr>
            <w:r w:rsidRPr="00811433">
              <w:rPr>
                <w:sz w:val="16"/>
                <w:szCs w:val="16"/>
              </w:rPr>
              <w:t>(1,794)</w:t>
            </w:r>
          </w:p>
        </w:tc>
      </w:tr>
    </w:tbl>
    <w:p w14:paraId="6CB364D7" w14:textId="77777777" w:rsidR="00C45ADA" w:rsidRDefault="00C45ADA" w:rsidP="00BA04EE">
      <w:pPr>
        <w:pStyle w:val="NormalWeb"/>
        <w:rPr>
          <w:color w:val="000000"/>
          <w:sz w:val="22"/>
          <w:szCs w:val="22"/>
        </w:rPr>
      </w:pPr>
    </w:p>
    <w:sectPr w:rsidR="00C45ADA" w:rsidSect="002F39A8">
      <w:headerReference w:type="default" r:id="rId11"/>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805B63" w14:textId="77777777" w:rsidR="00896888" w:rsidRDefault="00896888">
      <w:r>
        <w:separator/>
      </w:r>
    </w:p>
  </w:endnote>
  <w:endnote w:type="continuationSeparator" w:id="0">
    <w:p w14:paraId="235B68CD" w14:textId="77777777" w:rsidR="00896888" w:rsidRDefault="00896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28091800" w:usb2="00000016"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26DDCA" w14:textId="77777777" w:rsidR="00896888" w:rsidRDefault="00896888">
      <w:r>
        <w:separator/>
      </w:r>
    </w:p>
  </w:footnote>
  <w:footnote w:type="continuationSeparator" w:id="0">
    <w:p w14:paraId="72D51B11" w14:textId="77777777" w:rsidR="00896888" w:rsidRDefault="008968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5400FF"/>
    <w:multiLevelType w:val="hybridMultilevel"/>
    <w:tmpl w:val="B98221EA"/>
    <w:lvl w:ilvl="0" w:tplc="9656F9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65B0AC4"/>
    <w:multiLevelType w:val="hybridMultilevel"/>
    <w:tmpl w:val="577830D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2">
    <w:nsid w:val="12E92F2D"/>
    <w:multiLevelType w:val="hybridMultilevel"/>
    <w:tmpl w:val="66A41468"/>
    <w:lvl w:ilvl="0" w:tplc="D25C95C0">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5AD3A80"/>
    <w:multiLevelType w:val="hybridMultilevel"/>
    <w:tmpl w:val="8DE88C54"/>
    <w:lvl w:ilvl="0" w:tplc="D4F08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8">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EA450ED"/>
    <w:multiLevelType w:val="hybridMultilevel"/>
    <w:tmpl w:val="49C43DAE"/>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C75765F"/>
    <w:multiLevelType w:val="hybridMultilevel"/>
    <w:tmpl w:val="CE38C222"/>
    <w:lvl w:ilvl="0" w:tplc="AD0AF44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lvlOverride w:ilvl="0">
      <w:lvl w:ilvl="0">
        <w:numFmt w:val="decimal"/>
        <w:lvlText w:val="%1."/>
        <w:lvlJc w:val="left"/>
      </w:lvl>
    </w:lvlOverride>
  </w:num>
  <w:num w:numId="12">
    <w:abstractNumId w:val="17"/>
  </w:num>
  <w:num w:numId="13">
    <w:abstractNumId w:val="14"/>
  </w:num>
  <w:num w:numId="14">
    <w:abstractNumId w:val="21"/>
    <w:lvlOverride w:ilvl="0">
      <w:lvl w:ilvl="0">
        <w:numFmt w:val="decimal"/>
        <w:lvlText w:val="%1."/>
        <w:lvlJc w:val="left"/>
      </w:lvl>
    </w:lvlOverride>
  </w:num>
  <w:num w:numId="15">
    <w:abstractNumId w:val="19"/>
    <w:lvlOverride w:ilvl="0">
      <w:lvl w:ilvl="0">
        <w:numFmt w:val="decimal"/>
        <w:lvlText w:val="%1."/>
        <w:lvlJc w:val="left"/>
      </w:lvl>
    </w:lvlOverride>
  </w:num>
  <w:num w:numId="16">
    <w:abstractNumId w:val="18"/>
  </w:num>
  <w:num w:numId="17">
    <w:abstractNumId w:val="16"/>
  </w:num>
  <w:num w:numId="18">
    <w:abstractNumId w:val="11"/>
  </w:num>
  <w:num w:numId="19">
    <w:abstractNumId w:val="20"/>
  </w:num>
  <w:num w:numId="20">
    <w:abstractNumId w:val="13"/>
  </w:num>
  <w:num w:numId="21">
    <w:abstractNumId w:val="12"/>
  </w:num>
  <w:num w:numId="22">
    <w:abstractNumId w:val="22"/>
  </w:num>
  <w:num w:numId="2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4B7"/>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5E60"/>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8A2"/>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81A"/>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097"/>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12"/>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3AB"/>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67B26"/>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3C92"/>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3DF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269"/>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8D5"/>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14D"/>
    <w:rsid w:val="00633505"/>
    <w:rsid w:val="006335B6"/>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6C33"/>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4BA0"/>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371D"/>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1A6"/>
    <w:rsid w:val="0077648D"/>
    <w:rsid w:val="007767CA"/>
    <w:rsid w:val="00776A1B"/>
    <w:rsid w:val="00776E77"/>
    <w:rsid w:val="0077711D"/>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5771"/>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A61"/>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888"/>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C7848"/>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23F"/>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97F"/>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5F5"/>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9F0"/>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056"/>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0BA8"/>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4EE"/>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ADA"/>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ADA"/>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5FD"/>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CC"/>
    <w:rsid w:val="00E67CD7"/>
    <w:rsid w:val="00E70015"/>
    <w:rsid w:val="00E7056B"/>
    <w:rsid w:val="00E70B87"/>
    <w:rsid w:val="00E70F7C"/>
    <w:rsid w:val="00E70FA4"/>
    <w:rsid w:val="00E70FFD"/>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084"/>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tinyurl.com/ubscus" TargetMode="External"/><Relationship Id="rId4" Type="http://schemas.microsoft.com/office/2007/relationships/stylesWithEffects" Target="stylesWithEffects.xml"/><Relationship Id="rId9" Type="http://schemas.openxmlformats.org/officeDocument/2006/relationships/hyperlink" Target="mailto:albert.wong@fe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D53DB-43E3-421D-8AA9-251D2867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251</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4</cp:revision>
  <cp:lastPrinted>2025-07-25T01:49:00Z</cp:lastPrinted>
  <dcterms:created xsi:type="dcterms:W3CDTF">2025-07-31T19:17:00Z</dcterms:created>
  <dcterms:modified xsi:type="dcterms:W3CDTF">2025-07-3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